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25F86A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034EC8">
        <w:rPr>
          <w:sz w:val="24"/>
          <w:szCs w:val="24"/>
          <w:lang w:val="en-GB"/>
        </w:rPr>
        <w:t>ndi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D4583B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="00034EC8">
        <w:rPr>
          <w:sz w:val="24"/>
          <w:szCs w:val="24"/>
          <w:lang w:val="en-GB"/>
        </w:rPr>
        <w:t>This gives you the required 30 days’ notice in compliance with the State law.</w:t>
      </w:r>
      <w:r w:rsidR="00034EC8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543A9D" w14:textId="77777777" w:rsidR="007D1CF3" w:rsidRDefault="007D1CF3" w:rsidP="00CB37D9">
      <w:pPr>
        <w:spacing w:after="0" w:line="240" w:lineRule="auto"/>
      </w:pPr>
      <w:r>
        <w:separator/>
      </w:r>
    </w:p>
  </w:endnote>
  <w:endnote w:type="continuationSeparator" w:id="0">
    <w:p w14:paraId="1F51F558" w14:textId="77777777" w:rsidR="007D1CF3" w:rsidRDefault="007D1CF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69BAC" w14:textId="77777777" w:rsidR="00C11141" w:rsidRDefault="00C111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45546D7" w:rsidR="00CB37D9" w:rsidRPr="00C11141" w:rsidRDefault="00CB37D9" w:rsidP="00C111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D6C05" w14:textId="77777777" w:rsidR="00C11141" w:rsidRDefault="00C11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3A499" w14:textId="77777777" w:rsidR="007D1CF3" w:rsidRDefault="007D1CF3" w:rsidP="00CB37D9">
      <w:pPr>
        <w:spacing w:after="0" w:line="240" w:lineRule="auto"/>
      </w:pPr>
      <w:r>
        <w:separator/>
      </w:r>
    </w:p>
  </w:footnote>
  <w:footnote w:type="continuationSeparator" w:id="0">
    <w:p w14:paraId="7B702ACD" w14:textId="77777777" w:rsidR="007D1CF3" w:rsidRDefault="007D1CF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B10C5" w14:textId="77777777" w:rsidR="00C11141" w:rsidRDefault="00C111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BDA5634" w:rsidR="00AD6FC0" w:rsidRPr="00C11141" w:rsidRDefault="00AD6FC0" w:rsidP="00C111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CF8E4" w14:textId="77777777" w:rsidR="00C11141" w:rsidRDefault="00C111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230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D1CF3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11141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90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